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02916" w14:textId="5B414FDE" w:rsidR="00896304" w:rsidRDefault="00896304" w:rsidP="00A86C9F">
      <w:pPr>
        <w:ind w:left="720" w:hanging="360"/>
        <w:rPr>
          <w:lang w:val="es-CO"/>
        </w:rPr>
      </w:pPr>
    </w:p>
    <w:p w14:paraId="73A1DDC6" w14:textId="339780B3" w:rsidR="004809D5" w:rsidRPr="004809D5" w:rsidRDefault="004809D5" w:rsidP="004809D5">
      <w:pPr>
        <w:ind w:left="720" w:hanging="360"/>
        <w:jc w:val="center"/>
        <w:rPr>
          <w:b/>
          <w:bCs/>
          <w:u w:val="single"/>
          <w:lang w:val="es-CO"/>
        </w:rPr>
      </w:pPr>
      <w:r w:rsidRPr="004809D5">
        <w:rPr>
          <w:b/>
          <w:bCs/>
          <w:u w:val="single"/>
          <w:lang w:val="es-CO"/>
        </w:rPr>
        <w:t>Acta de Reunión #1</w:t>
      </w:r>
    </w:p>
    <w:p w14:paraId="79EA273C" w14:textId="77777777" w:rsidR="004809D5" w:rsidRPr="00896304" w:rsidRDefault="004809D5" w:rsidP="00A86C9F">
      <w:pPr>
        <w:ind w:left="720" w:hanging="360"/>
        <w:rPr>
          <w:lang w:val="es-CO"/>
        </w:rPr>
      </w:pPr>
    </w:p>
    <w:p w14:paraId="1CC08FCB" w14:textId="547819B3" w:rsidR="00896304" w:rsidRPr="006801E1" w:rsidRDefault="00896304" w:rsidP="00A86C9F">
      <w:pPr>
        <w:pStyle w:val="ListParagraph"/>
        <w:numPr>
          <w:ilvl w:val="0"/>
          <w:numId w:val="3"/>
        </w:numPr>
        <w:rPr>
          <w:lang w:val="es-CO"/>
        </w:rPr>
      </w:pPr>
      <w:r w:rsidRPr="00896304">
        <w:rPr>
          <w:b/>
          <w:bCs/>
          <w:lang w:val="es-CO"/>
        </w:rPr>
        <w:t>De</w:t>
      </w:r>
      <w:r>
        <w:rPr>
          <w:b/>
          <w:bCs/>
          <w:lang w:val="es-CO"/>
        </w:rPr>
        <w:t xml:space="preserve">cisiones reunión </w:t>
      </w:r>
      <w:r w:rsidR="006801E1">
        <w:rPr>
          <w:b/>
          <w:bCs/>
          <w:lang w:val="es-CO"/>
        </w:rPr>
        <w:t>#1:</w:t>
      </w:r>
    </w:p>
    <w:p w14:paraId="1E7ECE02" w14:textId="76A60CAD" w:rsidR="006801E1" w:rsidRDefault="006801E1" w:rsidP="006801E1">
      <w:pPr>
        <w:pStyle w:val="ListParagraph"/>
        <w:numPr>
          <w:ilvl w:val="0"/>
          <w:numId w:val="4"/>
        </w:numPr>
        <w:rPr>
          <w:lang w:val="es-CO"/>
        </w:rPr>
      </w:pPr>
      <w:r>
        <w:rPr>
          <w:lang w:val="es-CO"/>
        </w:rPr>
        <w:t xml:space="preserve">Concentrarnos en ambos mercados (tradicionales y </w:t>
      </w:r>
      <w:proofErr w:type="spellStart"/>
      <w:r>
        <w:rPr>
          <w:lang w:val="es-CO"/>
        </w:rPr>
        <w:t>binances</w:t>
      </w:r>
      <w:proofErr w:type="spellEnd"/>
      <w:r>
        <w:rPr>
          <w:lang w:val="es-CO"/>
        </w:rPr>
        <w:t xml:space="preserve">). Principalmente, realizar la aplicación en los tradicionales y </w:t>
      </w:r>
      <w:r w:rsidR="00EA3CEB">
        <w:rPr>
          <w:lang w:val="es-CO"/>
        </w:rPr>
        <w:t xml:space="preserve">evaluar la migración a </w:t>
      </w:r>
      <w:proofErr w:type="spellStart"/>
      <w:r w:rsidR="004809D5">
        <w:rPr>
          <w:lang w:val="es-CO"/>
        </w:rPr>
        <w:t>Binance</w:t>
      </w:r>
      <w:proofErr w:type="spellEnd"/>
      <w:r w:rsidR="004809D5">
        <w:rPr>
          <w:lang w:val="es-CO"/>
        </w:rPr>
        <w:t>.</w:t>
      </w:r>
    </w:p>
    <w:p w14:paraId="5C197B01" w14:textId="77777777" w:rsidR="006801E1" w:rsidRPr="006801E1" w:rsidRDefault="006801E1" w:rsidP="006801E1">
      <w:pPr>
        <w:pStyle w:val="ListParagraph"/>
        <w:ind w:left="1069"/>
        <w:rPr>
          <w:lang w:val="es-CO"/>
        </w:rPr>
      </w:pPr>
    </w:p>
    <w:p w14:paraId="3A6C8B4A" w14:textId="69B8B79D" w:rsidR="00A86C9F" w:rsidRPr="00896304" w:rsidRDefault="00A86C9F" w:rsidP="00A86C9F">
      <w:pPr>
        <w:pStyle w:val="ListParagraph"/>
        <w:numPr>
          <w:ilvl w:val="0"/>
          <w:numId w:val="3"/>
        </w:numPr>
        <w:rPr>
          <w:b/>
          <w:bCs/>
          <w:lang w:val="es-CO"/>
        </w:rPr>
      </w:pPr>
      <w:r w:rsidRPr="00896304">
        <w:rPr>
          <w:b/>
          <w:bCs/>
          <w:lang w:val="es-CO"/>
        </w:rPr>
        <w:t>Tareas próxima reuni</w:t>
      </w:r>
      <w:r w:rsidR="00896304" w:rsidRPr="00896304">
        <w:rPr>
          <w:b/>
          <w:bCs/>
          <w:lang w:val="es-CO"/>
        </w:rPr>
        <w:t>ó</w:t>
      </w:r>
      <w:r w:rsidRPr="00896304">
        <w:rPr>
          <w:b/>
          <w:bCs/>
          <w:lang w:val="es-CO"/>
        </w:rPr>
        <w:t>n:</w:t>
      </w:r>
    </w:p>
    <w:p w14:paraId="74E30A98" w14:textId="056C278F" w:rsidR="0067674D" w:rsidRPr="00896304" w:rsidRDefault="00A86C9F" w:rsidP="00A86C9F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b/>
          <w:bCs/>
          <w:lang w:val="es-CO"/>
        </w:rPr>
        <w:t>Andrés</w:t>
      </w:r>
      <w:r w:rsidRPr="00896304">
        <w:rPr>
          <w:lang w:val="es-CO"/>
        </w:rPr>
        <w:t> : Validación técnica de las plataformas para la implementación de los modelos en estas.</w:t>
      </w:r>
    </w:p>
    <w:p w14:paraId="213647C8" w14:textId="0FB12522" w:rsidR="00A86C9F" w:rsidRPr="00896304" w:rsidRDefault="00A86C9F" w:rsidP="00896304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b/>
          <w:bCs/>
          <w:lang w:val="es-CO"/>
        </w:rPr>
        <w:t>Mauro</w:t>
      </w:r>
      <w:r w:rsidRPr="00896304">
        <w:rPr>
          <w:lang w:val="es-CO"/>
        </w:rPr>
        <w:t>:</w:t>
      </w:r>
      <w:r w:rsidR="00896304" w:rsidRPr="00896304">
        <w:rPr>
          <w:lang w:val="es-CO"/>
        </w:rPr>
        <w:t xml:space="preserve"> </w:t>
      </w:r>
      <w:r w:rsidR="00896304" w:rsidRPr="00896304">
        <w:rPr>
          <w:lang w:val="es-CO"/>
        </w:rPr>
        <w:t>Definir los activos elegibles en las diferentes plataformas.</w:t>
      </w:r>
    </w:p>
    <w:p w14:paraId="25A8C749" w14:textId="2E4755C2" w:rsidR="00A86C9F" w:rsidRPr="00896304" w:rsidRDefault="00A86C9F" w:rsidP="00A86C9F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b/>
          <w:bCs/>
          <w:lang w:val="es-CO"/>
        </w:rPr>
        <w:t>Alejo</w:t>
      </w:r>
      <w:r w:rsidRPr="00896304">
        <w:rPr>
          <w:lang w:val="es-CO"/>
        </w:rPr>
        <w:t>: Definir los activos elegibles en las diferentes plataformas.</w:t>
      </w:r>
    </w:p>
    <w:p w14:paraId="17721BCA" w14:textId="7483E2EC" w:rsidR="00A86C9F" w:rsidRPr="00EA3CEB" w:rsidRDefault="00A86C9F" w:rsidP="00A86C9F">
      <w:pPr>
        <w:pStyle w:val="ListParagraph"/>
        <w:numPr>
          <w:ilvl w:val="0"/>
          <w:numId w:val="1"/>
        </w:numPr>
        <w:rPr>
          <w:lang w:val="it-IT"/>
        </w:rPr>
      </w:pPr>
      <w:proofErr w:type="spellStart"/>
      <w:r w:rsidRPr="00EA3CEB">
        <w:rPr>
          <w:b/>
          <w:bCs/>
          <w:lang w:val="it-IT"/>
        </w:rPr>
        <w:t>Adri</w:t>
      </w:r>
      <w:proofErr w:type="spellEnd"/>
      <w:r w:rsidRPr="00EA3CEB">
        <w:rPr>
          <w:lang w:val="it-IT"/>
        </w:rPr>
        <w:t xml:space="preserve">: </w:t>
      </w:r>
      <w:r w:rsidR="004809D5" w:rsidRPr="004809D5">
        <w:rPr>
          <w:color w:val="FF0000"/>
          <w:highlight w:val="yellow"/>
          <w:lang w:val="it-IT"/>
        </w:rPr>
        <w:t>DESCANSAR!!!!</w:t>
      </w:r>
    </w:p>
    <w:p w14:paraId="6CFA3ECA" w14:textId="68B75EA4" w:rsidR="00A86C9F" w:rsidRPr="00896304" w:rsidRDefault="00A86C9F" w:rsidP="00A86C9F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b/>
          <w:bCs/>
          <w:lang w:val="es-CO"/>
        </w:rPr>
        <w:t>Sebas</w:t>
      </w:r>
      <w:r w:rsidRPr="00896304">
        <w:rPr>
          <w:lang w:val="es-CO"/>
        </w:rPr>
        <w:t>:</w:t>
      </w:r>
      <w:r w:rsidR="00896304" w:rsidRPr="00896304">
        <w:rPr>
          <w:lang w:val="es-CO"/>
        </w:rPr>
        <w:t xml:space="preserve"> Realizar la aplicación de la tesis de Mauro y Alejo.</w:t>
      </w:r>
    </w:p>
    <w:p w14:paraId="40CB389C" w14:textId="78D56A41" w:rsidR="00896304" w:rsidRDefault="00A86C9F" w:rsidP="00896304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b/>
          <w:bCs/>
          <w:lang w:val="es-CO"/>
        </w:rPr>
        <w:t>Camilo</w:t>
      </w:r>
      <w:r w:rsidRPr="00896304">
        <w:rPr>
          <w:lang w:val="es-CO"/>
        </w:rPr>
        <w:t>:</w:t>
      </w:r>
      <w:r w:rsidR="00896304" w:rsidRPr="00896304">
        <w:rPr>
          <w:lang w:val="es-CO"/>
        </w:rPr>
        <w:t xml:space="preserve"> </w:t>
      </w:r>
      <w:r w:rsidR="00896304" w:rsidRPr="00896304">
        <w:rPr>
          <w:lang w:val="es-CO"/>
        </w:rPr>
        <w:t>Realizar la aplicación de la tesis de Mauro y Alejo.</w:t>
      </w:r>
    </w:p>
    <w:p w14:paraId="2E5A36FA" w14:textId="77777777" w:rsidR="006801E1" w:rsidRDefault="006801E1" w:rsidP="006801E1">
      <w:pPr>
        <w:pStyle w:val="ListParagraph"/>
        <w:ind w:left="1080"/>
        <w:rPr>
          <w:lang w:val="es-CO"/>
        </w:rPr>
      </w:pPr>
    </w:p>
    <w:p w14:paraId="79322325" w14:textId="48301D00" w:rsidR="006801E1" w:rsidRPr="006801E1" w:rsidRDefault="006801E1" w:rsidP="006801E1">
      <w:pPr>
        <w:pStyle w:val="ListParagraph"/>
        <w:numPr>
          <w:ilvl w:val="0"/>
          <w:numId w:val="3"/>
        </w:numPr>
        <w:rPr>
          <w:lang w:val="es-CO"/>
        </w:rPr>
      </w:pPr>
      <w:r w:rsidRPr="006801E1">
        <w:rPr>
          <w:b/>
          <w:bCs/>
          <w:lang w:val="es-CO"/>
        </w:rPr>
        <w:t>Pendientes</w:t>
      </w:r>
      <w:r>
        <w:rPr>
          <w:lang w:val="es-CO"/>
        </w:rPr>
        <w:t>:</w:t>
      </w:r>
    </w:p>
    <w:p w14:paraId="0F71DFDB" w14:textId="78AC5A53" w:rsidR="006801E1" w:rsidRDefault="00896304" w:rsidP="00896304">
      <w:pPr>
        <w:pStyle w:val="ListParagraph"/>
        <w:numPr>
          <w:ilvl w:val="0"/>
          <w:numId w:val="1"/>
        </w:numPr>
        <w:rPr>
          <w:lang w:val="es-CO"/>
        </w:rPr>
      </w:pPr>
      <w:r w:rsidRPr="00896304">
        <w:rPr>
          <w:lang w:val="es-CO"/>
        </w:rPr>
        <w:t>Definición de la metodología de trabajo</w:t>
      </w:r>
      <w:r w:rsidR="006801E1">
        <w:rPr>
          <w:lang w:val="es-CO"/>
        </w:rPr>
        <w:t>.</w:t>
      </w:r>
    </w:p>
    <w:p w14:paraId="47EA7D7A" w14:textId="5E2FC9A1" w:rsidR="006801E1" w:rsidRDefault="006801E1" w:rsidP="00896304">
      <w:pPr>
        <w:pStyle w:val="ListParagraph"/>
        <w:numPr>
          <w:ilvl w:val="0"/>
          <w:numId w:val="1"/>
        </w:numPr>
        <w:rPr>
          <w:lang w:val="es-CO"/>
        </w:rPr>
      </w:pPr>
      <w:r>
        <w:rPr>
          <w:lang w:val="es-CO"/>
        </w:rPr>
        <w:t>Descripción de los modelos utilizados.</w:t>
      </w:r>
    </w:p>
    <w:p w14:paraId="6A5720D1" w14:textId="58079E90" w:rsidR="006801E1" w:rsidRDefault="006801E1" w:rsidP="00896304">
      <w:pPr>
        <w:pStyle w:val="ListParagraph"/>
        <w:numPr>
          <w:ilvl w:val="0"/>
          <w:numId w:val="1"/>
        </w:numPr>
        <w:rPr>
          <w:lang w:val="es-CO"/>
        </w:rPr>
      </w:pPr>
      <w:r>
        <w:rPr>
          <w:lang w:val="es-CO"/>
        </w:rPr>
        <w:t>Determinar los lenguajes de programación.</w:t>
      </w:r>
    </w:p>
    <w:p w14:paraId="264FF1ED" w14:textId="44C50AD0" w:rsidR="00896304" w:rsidRPr="00896304" w:rsidRDefault="006801E1" w:rsidP="00896304">
      <w:pPr>
        <w:pStyle w:val="ListParagraph"/>
        <w:numPr>
          <w:ilvl w:val="0"/>
          <w:numId w:val="1"/>
        </w:numPr>
        <w:rPr>
          <w:lang w:val="es-CO"/>
        </w:rPr>
      </w:pPr>
      <w:r>
        <w:rPr>
          <w:lang w:val="es-CO"/>
        </w:rPr>
        <w:t>Determinar los espacios de socialización.</w:t>
      </w:r>
    </w:p>
    <w:p w14:paraId="2A518202" w14:textId="4F478433" w:rsidR="00A86C9F" w:rsidRPr="00896304" w:rsidRDefault="00A86C9F" w:rsidP="00896304">
      <w:pPr>
        <w:pStyle w:val="ListParagraph"/>
        <w:ind w:left="1080"/>
        <w:rPr>
          <w:lang w:val="es-CO"/>
        </w:rPr>
      </w:pPr>
    </w:p>
    <w:p w14:paraId="75B27621" w14:textId="6850DF40" w:rsidR="00A86C9F" w:rsidRPr="006801E1" w:rsidRDefault="006801E1" w:rsidP="006801E1">
      <w:pPr>
        <w:pStyle w:val="ListParagraph"/>
        <w:numPr>
          <w:ilvl w:val="0"/>
          <w:numId w:val="3"/>
        </w:numPr>
        <w:rPr>
          <w:lang w:val="es-CO"/>
        </w:rPr>
      </w:pPr>
      <w:r>
        <w:rPr>
          <w:b/>
          <w:bCs/>
          <w:lang w:val="es-CO"/>
        </w:rPr>
        <w:t>Próxima reunión:</w:t>
      </w:r>
    </w:p>
    <w:p w14:paraId="01919A3B" w14:textId="591EC81A" w:rsidR="006801E1" w:rsidRPr="006801E1" w:rsidRDefault="00EA3CEB" w:rsidP="006801E1">
      <w:pPr>
        <w:pStyle w:val="ListParagraph"/>
        <w:numPr>
          <w:ilvl w:val="0"/>
          <w:numId w:val="5"/>
        </w:numPr>
        <w:rPr>
          <w:lang w:val="es-CO"/>
        </w:rPr>
      </w:pPr>
      <w:r>
        <w:rPr>
          <w:lang w:val="es-CO"/>
        </w:rPr>
        <w:t>Jueves 16 de Junio, 12h30 hora COL</w:t>
      </w:r>
    </w:p>
    <w:sectPr w:rsidR="006801E1" w:rsidRPr="006801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458DA"/>
    <w:multiLevelType w:val="hybridMultilevel"/>
    <w:tmpl w:val="BC160A4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2660594B"/>
    <w:multiLevelType w:val="hybridMultilevel"/>
    <w:tmpl w:val="D3BED5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87B2299"/>
    <w:multiLevelType w:val="hybridMultilevel"/>
    <w:tmpl w:val="06CAD6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EAA7150"/>
    <w:multiLevelType w:val="hybridMultilevel"/>
    <w:tmpl w:val="BBC886E8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68484D25"/>
    <w:multiLevelType w:val="hybridMultilevel"/>
    <w:tmpl w:val="618CA53E"/>
    <w:lvl w:ilvl="0" w:tplc="C6622546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527755">
    <w:abstractNumId w:val="2"/>
  </w:num>
  <w:num w:numId="2" w16cid:durableId="2006127384">
    <w:abstractNumId w:val="1"/>
  </w:num>
  <w:num w:numId="3" w16cid:durableId="786505054">
    <w:abstractNumId w:val="4"/>
  </w:num>
  <w:num w:numId="4" w16cid:durableId="519971156">
    <w:abstractNumId w:val="3"/>
  </w:num>
  <w:num w:numId="5" w16cid:durableId="66901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MjK0sLAwMTYxMrBQ0lEKTi0uzszPAykwrAUAdaAReywAAAA="/>
  </w:docVars>
  <w:rsids>
    <w:rsidRoot w:val="00A86C9F"/>
    <w:rsid w:val="004809D5"/>
    <w:rsid w:val="006801E1"/>
    <w:rsid w:val="00873CB7"/>
    <w:rsid w:val="00896304"/>
    <w:rsid w:val="00A86C9F"/>
    <w:rsid w:val="00C871E2"/>
    <w:rsid w:val="00EA3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D94EB0"/>
  <w15:chartTrackingRefBased/>
  <w15:docId w15:val="{3DBC4945-F6F6-4081-BA4E-28810120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o VELASCO FRANCO</dc:creator>
  <cp:keywords/>
  <dc:description/>
  <cp:lastModifiedBy>Camilo VELASCO FRANCO</cp:lastModifiedBy>
  <cp:revision>1</cp:revision>
  <dcterms:created xsi:type="dcterms:W3CDTF">2022-06-05T17:03:00Z</dcterms:created>
  <dcterms:modified xsi:type="dcterms:W3CDTF">2022-06-05T17:28:00Z</dcterms:modified>
</cp:coreProperties>
</file>